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C686D" w14:textId="77777777" w:rsidR="008B4CD4" w:rsidRDefault="008B4CD4" w:rsidP="008B4CD4">
      <w:pPr>
        <w:spacing w:line="360" w:lineRule="auto"/>
        <w:rPr>
          <w:i/>
          <w:lang w:val="bs-Latn-BA"/>
        </w:rPr>
      </w:pPr>
    </w:p>
    <w:p w14:paraId="407F1FE6" w14:textId="5D99249B" w:rsidR="008B4CD4" w:rsidRDefault="008B4CD4" w:rsidP="008B4CD4">
      <w:pPr>
        <w:jc w:val="center"/>
        <w:rPr>
          <w:rFonts w:asciiTheme="majorHAnsi" w:hAnsiTheme="majorHAnsi"/>
          <w:b/>
          <w:bCs/>
          <w:iCs/>
          <w:lang w:val="hr-HR"/>
        </w:rPr>
      </w:pPr>
      <w:r>
        <w:rPr>
          <w:rFonts w:asciiTheme="majorHAnsi" w:hAnsiTheme="majorHAnsi"/>
          <w:b/>
          <w:bCs/>
          <w:iCs/>
          <w:lang w:val="hr-HR"/>
        </w:rPr>
        <w:t>OBAVJEŠTENJE O STAVLJANJU NA UVID JAVNOSTI KORIGOVANE RADNE VERZIJE PROJEKTA DOKTORSKE DISERTACIJE I IZVJEŠTAJA KOMISIJE ZA OCJENU DOKTORSKE DISER</w:t>
      </w:r>
      <w:r w:rsidR="00020F5B">
        <w:rPr>
          <w:rFonts w:asciiTheme="majorHAnsi" w:hAnsiTheme="majorHAnsi"/>
          <w:b/>
          <w:bCs/>
          <w:iCs/>
          <w:lang w:val="hr-HR"/>
        </w:rPr>
        <w:t>TACIJE KANDIDATKINJE SUZANE TIHIĆ- KAPIDŽIĆ</w:t>
      </w:r>
      <w:r>
        <w:rPr>
          <w:rFonts w:asciiTheme="majorHAnsi" w:hAnsiTheme="majorHAnsi"/>
          <w:b/>
          <w:bCs/>
          <w:iCs/>
          <w:lang w:val="hr-HR"/>
        </w:rPr>
        <w:t>, mr.ph</w:t>
      </w:r>
      <w:r w:rsidR="000E47F0">
        <w:rPr>
          <w:rFonts w:asciiTheme="majorHAnsi" w:hAnsiTheme="majorHAnsi"/>
          <w:b/>
          <w:bCs/>
          <w:iCs/>
          <w:lang w:val="hr-HR"/>
        </w:rPr>
        <w:t>.</w:t>
      </w:r>
      <w:bookmarkStart w:id="0" w:name="_GoBack"/>
      <w:bookmarkEnd w:id="0"/>
    </w:p>
    <w:p w14:paraId="67F78F99" w14:textId="77777777" w:rsidR="008B4CD4" w:rsidRDefault="008B4CD4" w:rsidP="008B4CD4">
      <w:pPr>
        <w:spacing w:line="360" w:lineRule="auto"/>
        <w:jc w:val="center"/>
        <w:rPr>
          <w:rFonts w:asciiTheme="majorHAnsi" w:hAnsiTheme="majorHAnsi"/>
          <w:i/>
          <w:lang w:val="bs-Latn-BA"/>
        </w:rPr>
      </w:pPr>
    </w:p>
    <w:p w14:paraId="1F4CC0A4" w14:textId="09797795" w:rsidR="008B4CD4" w:rsidRPr="001404B1" w:rsidRDefault="008B4CD4" w:rsidP="008B4CD4">
      <w:pPr>
        <w:jc w:val="both"/>
        <w:rPr>
          <w:rFonts w:asciiTheme="majorHAnsi" w:hAnsiTheme="majorHAnsi"/>
          <w:szCs w:val="23"/>
          <w:shd w:val="clear" w:color="auto" w:fill="FFFFFF"/>
          <w:lang w:val="bs-Latn-BA"/>
        </w:rPr>
      </w:pPr>
      <w:r w:rsidRPr="001404B1">
        <w:rPr>
          <w:rFonts w:asciiTheme="majorHAnsi" w:hAnsiTheme="majorHAnsi"/>
          <w:szCs w:val="23"/>
          <w:shd w:val="clear" w:color="auto" w:fill="FFFFFF"/>
          <w:lang w:val="bs-Latn-BA"/>
        </w:rPr>
        <w:t xml:space="preserve">Na osnovu Člana 44. Pravila studiranja za treći ciklus studija Univerziteta u Sarajevu (broj: 0101-38-276/11) Farmaceutski fakultet Univerziteta u Sarajevu stavlja na uvid javnosti: Izvještaj Komisije za ocjenu doktorske disertacije i korigovane radne verzije projekta doktorske disertacije kandidatkinje </w:t>
      </w:r>
      <w:r w:rsidR="00020F5B" w:rsidRPr="001404B1">
        <w:rPr>
          <w:rFonts w:asciiTheme="majorHAnsi" w:hAnsiTheme="majorHAnsi"/>
          <w:szCs w:val="23"/>
          <w:shd w:val="clear" w:color="auto" w:fill="FFFFFF"/>
          <w:lang w:val="bs-Latn-BA"/>
        </w:rPr>
        <w:t>Suzane Tihić - Kapidžić</w:t>
      </w:r>
      <w:r w:rsidRPr="001404B1">
        <w:rPr>
          <w:rFonts w:asciiTheme="majorHAnsi" w:hAnsiTheme="majorHAnsi"/>
          <w:szCs w:val="23"/>
          <w:shd w:val="clear" w:color="auto" w:fill="FFFFFF"/>
          <w:lang w:val="bs-Latn-BA"/>
        </w:rPr>
        <w:t>, mr.ph.</w:t>
      </w:r>
    </w:p>
    <w:p w14:paraId="5E87282C" w14:textId="77777777" w:rsidR="008B4CD4" w:rsidRDefault="008B4CD4" w:rsidP="008B4CD4">
      <w:pPr>
        <w:jc w:val="both"/>
        <w:rPr>
          <w:rFonts w:asciiTheme="majorHAnsi" w:hAnsiTheme="majorHAnsi"/>
          <w:szCs w:val="24"/>
          <w:lang w:val="bs-Latn-BA"/>
        </w:rPr>
      </w:pPr>
    </w:p>
    <w:p w14:paraId="021CFC9A" w14:textId="34F62B2A" w:rsidR="008B4CD4" w:rsidRDefault="008B4CD4" w:rsidP="008B4CD4">
      <w:pPr>
        <w:jc w:val="both"/>
        <w:rPr>
          <w:rFonts w:asciiTheme="majorHAnsi" w:hAnsiTheme="majorHAnsi"/>
          <w:lang w:val="bs-Latn-BA"/>
        </w:rPr>
      </w:pPr>
      <w:r>
        <w:rPr>
          <w:rFonts w:asciiTheme="majorHAnsi" w:hAnsiTheme="majorHAnsi"/>
          <w:i/>
          <w:lang w:val="bs-Latn-BA"/>
        </w:rPr>
        <w:t>KANDIDAT:</w:t>
      </w:r>
      <w:r>
        <w:rPr>
          <w:rFonts w:asciiTheme="majorHAnsi" w:hAnsiTheme="majorHAnsi"/>
          <w:lang w:val="bs-Latn-BA"/>
        </w:rPr>
        <w:t xml:space="preserve"> </w:t>
      </w:r>
      <w:r w:rsidR="00020F5B">
        <w:rPr>
          <w:rFonts w:asciiTheme="majorHAnsi" w:hAnsiTheme="majorHAnsi"/>
          <w:b/>
          <w:lang w:val="bs-Latn-BA"/>
        </w:rPr>
        <w:t>SUZANA TIHIĆ - KAPIDŽIĆ</w:t>
      </w:r>
      <w:r>
        <w:rPr>
          <w:rFonts w:asciiTheme="majorHAnsi" w:hAnsiTheme="majorHAnsi"/>
          <w:lang w:val="bs-Latn-BA"/>
        </w:rPr>
        <w:t xml:space="preserve">, </w:t>
      </w:r>
      <w:r w:rsidR="00020F5B">
        <w:rPr>
          <w:rFonts w:asciiTheme="majorHAnsi" w:hAnsiTheme="majorHAnsi"/>
          <w:lang w:val="bs-Latn-BA"/>
        </w:rPr>
        <w:t xml:space="preserve"> </w:t>
      </w:r>
      <w:r w:rsidR="007B278A" w:rsidRPr="007B278A">
        <w:rPr>
          <w:rFonts w:asciiTheme="majorHAnsi" w:hAnsiTheme="majorHAnsi"/>
          <w:color w:val="FF0000"/>
          <w:lang w:val="bs-Latn-BA"/>
        </w:rPr>
        <w:t>student</w:t>
      </w:r>
      <w:r w:rsidR="00B720B1" w:rsidRPr="007B278A">
        <w:rPr>
          <w:rFonts w:asciiTheme="majorHAnsi" w:hAnsiTheme="majorHAnsi"/>
          <w:color w:val="FF0000"/>
          <w:lang w:val="bs-Latn-BA"/>
        </w:rPr>
        <w:t xml:space="preserve"> III ci</w:t>
      </w:r>
      <w:r w:rsidR="007B278A" w:rsidRPr="007B278A">
        <w:rPr>
          <w:rFonts w:asciiTheme="majorHAnsi" w:hAnsiTheme="majorHAnsi"/>
          <w:color w:val="FF0000"/>
          <w:lang w:val="bs-Latn-BA"/>
        </w:rPr>
        <w:t>k</w:t>
      </w:r>
      <w:r w:rsidR="00B720B1" w:rsidRPr="007B278A">
        <w:rPr>
          <w:rFonts w:asciiTheme="majorHAnsi" w:hAnsiTheme="majorHAnsi"/>
          <w:color w:val="FF0000"/>
          <w:lang w:val="bs-Latn-BA"/>
        </w:rPr>
        <w:t xml:space="preserve">lusa studija Farmaceutskog fakulteta Univerziteta u </w:t>
      </w:r>
      <w:r w:rsidR="001404B1">
        <w:rPr>
          <w:rFonts w:asciiTheme="majorHAnsi" w:hAnsiTheme="majorHAnsi"/>
          <w:color w:val="FF0000"/>
          <w:lang w:val="bs-Latn-BA"/>
        </w:rPr>
        <w:t>S</w:t>
      </w:r>
      <w:r w:rsidR="00B720B1" w:rsidRPr="007B278A">
        <w:rPr>
          <w:rFonts w:asciiTheme="majorHAnsi" w:hAnsiTheme="majorHAnsi"/>
          <w:color w:val="FF0000"/>
          <w:lang w:val="bs-Latn-BA"/>
        </w:rPr>
        <w:t>arajevu</w:t>
      </w:r>
    </w:p>
    <w:p w14:paraId="2D13408A" w14:textId="77777777" w:rsidR="008B4CD4" w:rsidRDefault="008B4CD4" w:rsidP="008B4CD4">
      <w:pPr>
        <w:rPr>
          <w:rFonts w:asciiTheme="majorHAnsi" w:hAnsiTheme="majorHAnsi"/>
          <w:lang w:val="bs-Latn-BA"/>
        </w:rPr>
      </w:pPr>
    </w:p>
    <w:p w14:paraId="4ADBA33A" w14:textId="295425F2" w:rsidR="008B4CD4" w:rsidRDefault="008B4CD4" w:rsidP="008B4CD4">
      <w:pPr>
        <w:jc w:val="both"/>
        <w:rPr>
          <w:rFonts w:asciiTheme="majorHAnsi" w:hAnsiTheme="majorHAnsi"/>
          <w:sz w:val="28"/>
          <w:lang w:val="bs-Latn-BA"/>
        </w:rPr>
      </w:pPr>
      <w:r>
        <w:rPr>
          <w:rFonts w:asciiTheme="majorHAnsi" w:hAnsiTheme="majorHAnsi"/>
          <w:i/>
          <w:lang w:val="bs-Latn-BA"/>
        </w:rPr>
        <w:t>NAZIV DOKTORSKE DISERTACIJE:</w:t>
      </w:r>
      <w:r>
        <w:rPr>
          <w:rFonts w:asciiTheme="majorHAnsi" w:hAnsiTheme="majorHAnsi"/>
          <w:lang w:val="bs-Latn-BA"/>
        </w:rPr>
        <w:t xml:space="preserve"> </w:t>
      </w:r>
      <w:r w:rsidR="00020F5B" w:rsidRPr="00020F5B">
        <w:rPr>
          <w:rFonts w:ascii="Times New Roman" w:hAnsi="Times New Roman"/>
          <w:sz w:val="24"/>
          <w:szCs w:val="24"/>
          <w:lang w:val="bs-Latn-BA"/>
        </w:rPr>
        <w:t>Dijagnostički značaj određivanja hemostatskih markera kod pedijatrijskih pacijenata sa dijagnozom Tip 1 dijabetes mellitus</w:t>
      </w:r>
    </w:p>
    <w:p w14:paraId="6711C1E8" w14:textId="77777777" w:rsidR="008B4CD4" w:rsidRDefault="008B4CD4" w:rsidP="008B4CD4">
      <w:pPr>
        <w:jc w:val="both"/>
        <w:rPr>
          <w:rFonts w:asciiTheme="majorHAnsi" w:hAnsiTheme="majorHAnsi"/>
          <w:i/>
          <w:sz w:val="24"/>
          <w:lang w:val="bs-Latn-BA"/>
        </w:rPr>
      </w:pPr>
      <w:r>
        <w:rPr>
          <w:rFonts w:asciiTheme="majorHAnsi" w:hAnsiTheme="majorHAnsi"/>
          <w:i/>
          <w:lang w:val="bs-Latn-BA"/>
        </w:rPr>
        <w:t>KOMISIJA ZA OCJENU DOKTORSKE DISERTACIJE U SASTAVU:</w:t>
      </w:r>
    </w:p>
    <w:p w14:paraId="410F4A81" w14:textId="77777777" w:rsidR="00020F5B" w:rsidRPr="00020F5B" w:rsidRDefault="00020F5B" w:rsidP="00020F5B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  <w:lang w:val="bs-Latn-BA"/>
        </w:rPr>
      </w:pPr>
      <w:r w:rsidRPr="00020F5B">
        <w:rPr>
          <w:rFonts w:ascii="Times New Roman" w:eastAsia="Calibri" w:hAnsi="Times New Roman" w:cs="Times New Roman"/>
          <w:sz w:val="24"/>
          <w:szCs w:val="24"/>
          <w:lang w:val="bs-Latn-BA"/>
        </w:rPr>
        <w:t>1.</w:t>
      </w:r>
      <w:r w:rsidRPr="00020F5B">
        <w:rPr>
          <w:rFonts w:ascii="Times New Roman" w:eastAsia="Calibri" w:hAnsi="Times New Roman" w:cs="Times New Roman"/>
          <w:sz w:val="24"/>
          <w:szCs w:val="24"/>
          <w:lang w:val="bs-Latn-BA"/>
        </w:rPr>
        <w:tab/>
        <w:t>Prof.dr  Snježana Hasanbegović, vanredni profesor, predsjednik</w:t>
      </w:r>
    </w:p>
    <w:p w14:paraId="02AA0817" w14:textId="77777777" w:rsidR="00020F5B" w:rsidRPr="00020F5B" w:rsidRDefault="00020F5B" w:rsidP="00020F5B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  <w:lang w:val="bs-Latn-BA"/>
        </w:rPr>
      </w:pPr>
      <w:r w:rsidRPr="00020F5B">
        <w:rPr>
          <w:rFonts w:ascii="Times New Roman" w:eastAsia="Calibri" w:hAnsi="Times New Roman" w:cs="Times New Roman"/>
          <w:sz w:val="24"/>
          <w:szCs w:val="24"/>
          <w:lang w:val="bs-Latn-BA"/>
        </w:rPr>
        <w:t>2.</w:t>
      </w:r>
      <w:r w:rsidRPr="00020F5B">
        <w:rPr>
          <w:rFonts w:ascii="Times New Roman" w:eastAsia="Calibri" w:hAnsi="Times New Roman" w:cs="Times New Roman"/>
          <w:sz w:val="24"/>
          <w:szCs w:val="24"/>
          <w:lang w:val="bs-Latn-BA"/>
        </w:rPr>
        <w:tab/>
        <w:t>Prof.dr Adlija Čaušević, redovni profesor, mentor i član</w:t>
      </w:r>
    </w:p>
    <w:p w14:paraId="500509EF" w14:textId="77777777" w:rsidR="00020F5B" w:rsidRPr="00020F5B" w:rsidRDefault="00020F5B" w:rsidP="00020F5B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  <w:lang w:val="bs-Latn-BA"/>
        </w:rPr>
      </w:pPr>
      <w:r w:rsidRPr="00020F5B">
        <w:rPr>
          <w:rFonts w:ascii="Times New Roman" w:eastAsia="Calibri" w:hAnsi="Times New Roman" w:cs="Times New Roman"/>
          <w:sz w:val="24"/>
          <w:szCs w:val="24"/>
          <w:lang w:val="bs-Latn-BA"/>
        </w:rPr>
        <w:t>3.</w:t>
      </w:r>
      <w:r w:rsidRPr="00020F5B">
        <w:rPr>
          <w:rFonts w:ascii="Times New Roman" w:eastAsia="Calibri" w:hAnsi="Times New Roman" w:cs="Times New Roman"/>
          <w:sz w:val="24"/>
          <w:szCs w:val="24"/>
          <w:lang w:val="bs-Latn-BA"/>
        </w:rPr>
        <w:tab/>
        <w:t>Prof.dr Maja Malenica, vanredni profesor, član</w:t>
      </w:r>
    </w:p>
    <w:p w14:paraId="79A03ECC" w14:textId="77777777" w:rsidR="00020F5B" w:rsidRDefault="00020F5B" w:rsidP="00020F5B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  <w:lang w:val="bs-Latn-BA"/>
        </w:rPr>
      </w:pPr>
      <w:r w:rsidRPr="00020F5B">
        <w:rPr>
          <w:rFonts w:ascii="Times New Roman" w:eastAsia="Calibri" w:hAnsi="Times New Roman" w:cs="Times New Roman"/>
          <w:sz w:val="24"/>
          <w:szCs w:val="24"/>
          <w:lang w:val="bs-Latn-BA"/>
        </w:rPr>
        <w:t>4.</w:t>
      </w:r>
      <w:r w:rsidRPr="00020F5B">
        <w:rPr>
          <w:rFonts w:ascii="Times New Roman" w:eastAsia="Calibri" w:hAnsi="Times New Roman" w:cs="Times New Roman"/>
          <w:sz w:val="24"/>
          <w:szCs w:val="24"/>
          <w:lang w:val="bs-Latn-BA"/>
        </w:rPr>
        <w:tab/>
        <w:t>Prof.dr Tamer Bego, vanredni profesor, zamjenski član</w:t>
      </w:r>
    </w:p>
    <w:p w14:paraId="3D9F14B5" w14:textId="77777777" w:rsidR="00020F5B" w:rsidRDefault="00020F5B" w:rsidP="00020F5B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  <w:lang w:val="bs-Latn-BA"/>
        </w:rPr>
      </w:pPr>
    </w:p>
    <w:p w14:paraId="1AEA3654" w14:textId="77777777" w:rsidR="00020F5B" w:rsidRDefault="00020F5B" w:rsidP="00020F5B">
      <w:pPr>
        <w:spacing w:after="0"/>
        <w:jc w:val="both"/>
        <w:rPr>
          <w:rFonts w:ascii="Times New Roman" w:eastAsia="Calibri" w:hAnsi="Times New Roman" w:cs="Times New Roman"/>
          <w:sz w:val="24"/>
          <w:szCs w:val="24"/>
          <w:lang w:val="bs-Latn-BA"/>
        </w:rPr>
      </w:pPr>
    </w:p>
    <w:p w14:paraId="489195C9" w14:textId="13961684" w:rsidR="008B4CD4" w:rsidRDefault="008B4CD4" w:rsidP="00020F5B">
      <w:pPr>
        <w:jc w:val="both"/>
        <w:rPr>
          <w:rFonts w:asciiTheme="majorHAnsi" w:hAnsiTheme="majorHAnsi"/>
          <w:i/>
          <w:sz w:val="24"/>
          <w:lang w:val="bs-Latn-BA"/>
        </w:rPr>
      </w:pPr>
      <w:r>
        <w:rPr>
          <w:rFonts w:asciiTheme="majorHAnsi" w:hAnsiTheme="majorHAnsi"/>
          <w:bCs/>
          <w:i/>
          <w:lang w:val="bs-Latn-BA"/>
        </w:rPr>
        <w:t>MJESTO I VRIJEME PREGLEDA IZVJEŠTAJA</w:t>
      </w:r>
      <w:r>
        <w:rPr>
          <w:rFonts w:asciiTheme="majorHAnsi" w:hAnsiTheme="majorHAnsi"/>
          <w:i/>
          <w:lang w:val="bs-Latn-BA"/>
        </w:rPr>
        <w:t xml:space="preserve"> </w:t>
      </w:r>
      <w:r>
        <w:rPr>
          <w:rFonts w:asciiTheme="majorHAnsi" w:hAnsiTheme="majorHAnsi"/>
          <w:bCs/>
          <w:i/>
          <w:lang w:val="bs-Latn-BA"/>
        </w:rPr>
        <w:t>KOMISIJE ZA OCJENU DOKTORSKE DISERTACIJE I KORIGOVANE RADNE VERZIJE PROJEKTA DOKTORSKE DISERTACIJE KANDIDATA:</w:t>
      </w:r>
      <w:r>
        <w:rPr>
          <w:rFonts w:asciiTheme="majorHAnsi" w:hAnsiTheme="majorHAnsi"/>
          <w:i/>
          <w:lang w:val="bs-Latn-BA"/>
        </w:rPr>
        <w:t xml:space="preserve"> </w:t>
      </w:r>
      <w:r>
        <w:rPr>
          <w:rFonts w:asciiTheme="majorHAnsi" w:hAnsiTheme="majorHAnsi"/>
          <w:bCs/>
          <w:i/>
          <w:lang w:val="bs-Latn-BA"/>
        </w:rPr>
        <w:t>Sekretarijat Farmaceutskog fakulteta U</w:t>
      </w:r>
      <w:r w:rsidR="00020F5B">
        <w:rPr>
          <w:rFonts w:asciiTheme="majorHAnsi" w:hAnsiTheme="majorHAnsi"/>
          <w:bCs/>
          <w:i/>
          <w:lang w:val="bs-Latn-BA"/>
        </w:rPr>
        <w:t>niverziteta u Sarajevu, od 23.12.2020. godine do 23.01.2021. godine, od 08:00 do 13</w:t>
      </w:r>
      <w:r>
        <w:rPr>
          <w:rFonts w:asciiTheme="majorHAnsi" w:hAnsiTheme="majorHAnsi"/>
          <w:bCs/>
          <w:i/>
          <w:lang w:val="bs-Latn-BA"/>
        </w:rPr>
        <w:t>:00 sati</w:t>
      </w:r>
      <w:r>
        <w:rPr>
          <w:rFonts w:asciiTheme="majorHAnsi" w:hAnsiTheme="majorHAnsi"/>
          <w:i/>
          <w:lang w:val="bs-Latn-BA"/>
        </w:rPr>
        <w:t>.</w:t>
      </w:r>
    </w:p>
    <w:p w14:paraId="142C27F3" w14:textId="77777777" w:rsidR="008B4CD4" w:rsidRDefault="008B4CD4" w:rsidP="008B4CD4">
      <w:pPr>
        <w:jc w:val="both"/>
        <w:rPr>
          <w:rFonts w:asciiTheme="majorHAnsi" w:hAnsiTheme="majorHAnsi"/>
          <w:lang w:val="bs-Latn-BA"/>
        </w:rPr>
      </w:pPr>
    </w:p>
    <w:p w14:paraId="7A04F958" w14:textId="322CFB79" w:rsidR="00B27FB6" w:rsidRPr="00B720B1" w:rsidRDefault="008B4CD4" w:rsidP="00B720B1">
      <w:pPr>
        <w:jc w:val="both"/>
        <w:rPr>
          <w:rFonts w:asciiTheme="majorHAnsi" w:hAnsiTheme="majorHAnsi"/>
          <w:lang w:val="bs-Latn-BA"/>
        </w:rPr>
      </w:pPr>
      <w:r>
        <w:rPr>
          <w:rFonts w:asciiTheme="majorHAnsi" w:hAnsiTheme="majorHAnsi"/>
          <w:lang w:val="bs-Latn-BA"/>
        </w:rPr>
        <w:t>Eventualne primjedbe i sugestije se dostavljaju Komisiji, na Protokol fakulteta lično ili poštom preporučeno, na adresu Zmaja od Bosne</w:t>
      </w:r>
      <w:r w:rsidR="00020F5B">
        <w:rPr>
          <w:rFonts w:asciiTheme="majorHAnsi" w:hAnsiTheme="majorHAnsi"/>
          <w:lang w:val="bs-Latn-BA"/>
        </w:rPr>
        <w:t xml:space="preserve"> br. 8, najkasnije do 23.01.2021</w:t>
      </w:r>
      <w:r>
        <w:rPr>
          <w:rFonts w:asciiTheme="majorHAnsi" w:hAnsiTheme="majorHAnsi"/>
          <w:lang w:val="bs-Latn-BA"/>
        </w:rPr>
        <w:t>. godine.</w:t>
      </w:r>
    </w:p>
    <w:sectPr w:rsidR="00B27FB6" w:rsidRPr="00B720B1" w:rsidSect="00036FE8">
      <w:headerReference w:type="default" r:id="rId7"/>
      <w:footerReference w:type="default" r:id="rId8"/>
      <w:pgSz w:w="11907" w:h="16840" w:code="9"/>
      <w:pgMar w:top="567" w:right="567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364B51" w14:textId="77777777" w:rsidR="00951E7D" w:rsidRDefault="00951E7D" w:rsidP="00036FE8">
      <w:pPr>
        <w:spacing w:after="0" w:line="240" w:lineRule="auto"/>
      </w:pPr>
      <w:r>
        <w:separator/>
      </w:r>
    </w:p>
  </w:endnote>
  <w:endnote w:type="continuationSeparator" w:id="0">
    <w:p w14:paraId="231B3805" w14:textId="77777777" w:rsidR="00951E7D" w:rsidRDefault="00951E7D" w:rsidP="00036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6A54B5" w14:textId="77777777" w:rsidR="00036FE8" w:rsidRDefault="00705E19">
    <w:pPr>
      <w:pStyle w:val="Footer"/>
    </w:pPr>
    <w:r>
      <w:rPr>
        <w:noProof/>
        <w:lang w:val="bs-Latn-BA" w:eastAsia="bs-Latn-BA"/>
      </w:rPr>
      <w:drawing>
        <wp:inline distT="0" distB="0" distL="0" distR="0" wp14:anchorId="0D824D18" wp14:editId="5AD45D2C">
          <wp:extent cx="952500" cy="4572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ot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406F34" w14:textId="77777777" w:rsidR="00036FE8" w:rsidRDefault="00036F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7CDA17" w14:textId="77777777" w:rsidR="00951E7D" w:rsidRDefault="00951E7D" w:rsidP="00036FE8">
      <w:pPr>
        <w:spacing w:after="0" w:line="240" w:lineRule="auto"/>
      </w:pPr>
      <w:r>
        <w:separator/>
      </w:r>
    </w:p>
  </w:footnote>
  <w:footnote w:type="continuationSeparator" w:id="0">
    <w:p w14:paraId="624BE747" w14:textId="77777777" w:rsidR="00951E7D" w:rsidRDefault="00951E7D" w:rsidP="00036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5A2233" w14:textId="77777777" w:rsidR="00036FE8" w:rsidRDefault="0018774B">
    <w:pPr>
      <w:pStyle w:val="Header"/>
    </w:pPr>
    <w:r>
      <w:rPr>
        <w:noProof/>
        <w:lang w:val="bs-Latn-BA" w:eastAsia="bs-Latn-BA"/>
      </w:rPr>
      <w:drawing>
        <wp:inline distT="0" distB="0" distL="0" distR="0" wp14:anchorId="05A00862" wp14:editId="676E4CB9">
          <wp:extent cx="6300470" cy="908685"/>
          <wp:effectExtent l="0" t="0" r="5080" b="571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b_top1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470" cy="9086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DED020" w14:textId="77777777" w:rsidR="00036FE8" w:rsidRDefault="00036F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2B46DFA"/>
    <w:multiLevelType w:val="hybridMultilevel"/>
    <w:tmpl w:val="9AFE7DBA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66745"/>
    <w:multiLevelType w:val="hybridMultilevel"/>
    <w:tmpl w:val="1402138A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549BB"/>
    <w:multiLevelType w:val="multilevel"/>
    <w:tmpl w:val="BFBC13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06470B9"/>
    <w:multiLevelType w:val="hybridMultilevel"/>
    <w:tmpl w:val="101C3F1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BB4417"/>
    <w:multiLevelType w:val="multilevel"/>
    <w:tmpl w:val="C43A94DA"/>
    <w:lvl w:ilvl="0">
      <w:start w:val="4"/>
      <w:numFmt w:val="decimal"/>
      <w:lvlText w:val="%1."/>
      <w:lvlJc w:val="left"/>
      <w:pPr>
        <w:ind w:left="644" w:hanging="360"/>
      </w:pPr>
      <w:rPr>
        <w:b/>
      </w:rPr>
    </w:lvl>
    <w:lvl w:ilvl="1">
      <w:start w:val="5"/>
      <w:numFmt w:val="decimal"/>
      <w:isLgl/>
      <w:lvlText w:val="%1.%2."/>
      <w:lvlJc w:val="left"/>
      <w:pPr>
        <w:ind w:left="927" w:hanging="360"/>
      </w:pPr>
    </w:lvl>
    <w:lvl w:ilvl="2">
      <w:start w:val="1"/>
      <w:numFmt w:val="decimal"/>
      <w:isLgl/>
      <w:lvlText w:val="%1.%2.%3."/>
      <w:lvlJc w:val="left"/>
      <w:pPr>
        <w:ind w:left="1570" w:hanging="720"/>
      </w:pPr>
    </w:lvl>
    <w:lvl w:ilvl="3">
      <w:start w:val="1"/>
      <w:numFmt w:val="decimal"/>
      <w:isLgl/>
      <w:lvlText w:val="%1.%2.%3.%4."/>
      <w:lvlJc w:val="left"/>
      <w:pPr>
        <w:ind w:left="1853" w:hanging="720"/>
      </w:pPr>
    </w:lvl>
    <w:lvl w:ilvl="4">
      <w:start w:val="1"/>
      <w:numFmt w:val="decimal"/>
      <w:isLgl/>
      <w:lvlText w:val="%1.%2.%3.%4.%5."/>
      <w:lvlJc w:val="left"/>
      <w:pPr>
        <w:ind w:left="2496" w:hanging="1080"/>
      </w:pPr>
    </w:lvl>
    <w:lvl w:ilvl="5">
      <w:start w:val="1"/>
      <w:numFmt w:val="decimal"/>
      <w:isLgl/>
      <w:lvlText w:val="%1.%2.%3.%4.%5.%6."/>
      <w:lvlJc w:val="left"/>
      <w:pPr>
        <w:ind w:left="2779" w:hanging="1080"/>
      </w:pPr>
    </w:lvl>
    <w:lvl w:ilvl="6">
      <w:start w:val="1"/>
      <w:numFmt w:val="decimal"/>
      <w:isLgl/>
      <w:lvlText w:val="%1.%2.%3.%4.%5.%6.%7."/>
      <w:lvlJc w:val="left"/>
      <w:pPr>
        <w:ind w:left="3422" w:hanging="1440"/>
      </w:pPr>
    </w:lvl>
    <w:lvl w:ilvl="7">
      <w:start w:val="1"/>
      <w:numFmt w:val="decimal"/>
      <w:isLgl/>
      <w:lvlText w:val="%1.%2.%3.%4.%5.%6.%7.%8."/>
      <w:lvlJc w:val="left"/>
      <w:pPr>
        <w:ind w:left="3705" w:hanging="1440"/>
      </w:pPr>
    </w:lvl>
    <w:lvl w:ilvl="8">
      <w:start w:val="1"/>
      <w:numFmt w:val="decimal"/>
      <w:isLgl/>
      <w:lvlText w:val="%1.%2.%3.%4.%5.%6.%7.%8.%9."/>
      <w:lvlJc w:val="left"/>
      <w:pPr>
        <w:ind w:left="4348" w:hanging="1800"/>
      </w:pPr>
    </w:lvl>
  </w:abstractNum>
  <w:abstractNum w:abstractNumId="6" w15:restartNumberingAfterBreak="0">
    <w:nsid w:val="14DF6504"/>
    <w:multiLevelType w:val="multilevel"/>
    <w:tmpl w:val="6D6080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inorBidi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in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in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in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in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in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in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inorBidi" w:hint="default"/>
      </w:rPr>
    </w:lvl>
  </w:abstractNum>
  <w:abstractNum w:abstractNumId="7" w15:restartNumberingAfterBreak="0">
    <w:nsid w:val="15EB02AC"/>
    <w:multiLevelType w:val="hybridMultilevel"/>
    <w:tmpl w:val="5014899A"/>
    <w:lvl w:ilvl="0" w:tplc="1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9E3B21"/>
    <w:multiLevelType w:val="hybridMultilevel"/>
    <w:tmpl w:val="0B8A0E1C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048F7"/>
    <w:multiLevelType w:val="hybridMultilevel"/>
    <w:tmpl w:val="C280243E"/>
    <w:lvl w:ilvl="0" w:tplc="14E85D0A">
      <w:start w:val="1"/>
      <w:numFmt w:val="lowerLetter"/>
      <w:lvlText w:val="%1.)"/>
      <w:lvlJc w:val="left"/>
      <w:pPr>
        <w:ind w:left="1080" w:hanging="360"/>
      </w:pPr>
    </w:lvl>
    <w:lvl w:ilvl="1" w:tplc="141A0019">
      <w:start w:val="1"/>
      <w:numFmt w:val="lowerLetter"/>
      <w:lvlText w:val="%2."/>
      <w:lvlJc w:val="left"/>
      <w:pPr>
        <w:ind w:left="1800" w:hanging="360"/>
      </w:pPr>
    </w:lvl>
    <w:lvl w:ilvl="2" w:tplc="141A001B">
      <w:start w:val="1"/>
      <w:numFmt w:val="lowerRoman"/>
      <w:lvlText w:val="%3."/>
      <w:lvlJc w:val="right"/>
      <w:pPr>
        <w:ind w:left="2520" w:hanging="180"/>
      </w:pPr>
    </w:lvl>
    <w:lvl w:ilvl="3" w:tplc="141A000F">
      <w:start w:val="1"/>
      <w:numFmt w:val="decimal"/>
      <w:lvlText w:val="%4."/>
      <w:lvlJc w:val="left"/>
      <w:pPr>
        <w:ind w:left="3240" w:hanging="360"/>
      </w:pPr>
    </w:lvl>
    <w:lvl w:ilvl="4" w:tplc="141A0019">
      <w:start w:val="1"/>
      <w:numFmt w:val="lowerLetter"/>
      <w:lvlText w:val="%5."/>
      <w:lvlJc w:val="left"/>
      <w:pPr>
        <w:ind w:left="3960" w:hanging="360"/>
      </w:pPr>
    </w:lvl>
    <w:lvl w:ilvl="5" w:tplc="141A001B">
      <w:start w:val="1"/>
      <w:numFmt w:val="lowerRoman"/>
      <w:lvlText w:val="%6."/>
      <w:lvlJc w:val="right"/>
      <w:pPr>
        <w:ind w:left="4680" w:hanging="180"/>
      </w:pPr>
    </w:lvl>
    <w:lvl w:ilvl="6" w:tplc="141A000F">
      <w:start w:val="1"/>
      <w:numFmt w:val="decimal"/>
      <w:lvlText w:val="%7."/>
      <w:lvlJc w:val="left"/>
      <w:pPr>
        <w:ind w:left="5400" w:hanging="360"/>
      </w:pPr>
    </w:lvl>
    <w:lvl w:ilvl="7" w:tplc="141A0019">
      <w:start w:val="1"/>
      <w:numFmt w:val="lowerLetter"/>
      <w:lvlText w:val="%8."/>
      <w:lvlJc w:val="left"/>
      <w:pPr>
        <w:ind w:left="6120" w:hanging="360"/>
      </w:pPr>
    </w:lvl>
    <w:lvl w:ilvl="8" w:tplc="141A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290AC7"/>
    <w:multiLevelType w:val="hybridMultilevel"/>
    <w:tmpl w:val="B3461DAC"/>
    <w:lvl w:ilvl="0" w:tplc="F42854D4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C536AE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3055729C"/>
    <w:multiLevelType w:val="hybridMultilevel"/>
    <w:tmpl w:val="B57E38C0"/>
    <w:lvl w:ilvl="0" w:tplc="4E9894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BF0F84"/>
    <w:multiLevelType w:val="hybridMultilevel"/>
    <w:tmpl w:val="FFB8C842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32F30"/>
    <w:multiLevelType w:val="hybridMultilevel"/>
    <w:tmpl w:val="8BA49F3E"/>
    <w:lvl w:ilvl="0" w:tplc="7E7CEDA6">
      <w:start w:val="1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D42D31"/>
    <w:multiLevelType w:val="hybridMultilevel"/>
    <w:tmpl w:val="718EDCB6"/>
    <w:lvl w:ilvl="0" w:tplc="8A06A2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325C1"/>
    <w:multiLevelType w:val="hybridMultilevel"/>
    <w:tmpl w:val="E2B26660"/>
    <w:lvl w:ilvl="0" w:tplc="101A000F">
      <w:start w:val="1"/>
      <w:numFmt w:val="decimal"/>
      <w:lvlText w:val="%1."/>
      <w:lvlJc w:val="left"/>
      <w:pPr>
        <w:ind w:left="720" w:hanging="360"/>
      </w:pPr>
    </w:lvl>
    <w:lvl w:ilvl="1" w:tplc="101A0019">
      <w:start w:val="1"/>
      <w:numFmt w:val="lowerLetter"/>
      <w:lvlText w:val="%2."/>
      <w:lvlJc w:val="left"/>
      <w:pPr>
        <w:ind w:left="1440" w:hanging="360"/>
      </w:pPr>
    </w:lvl>
    <w:lvl w:ilvl="2" w:tplc="101A001B">
      <w:start w:val="1"/>
      <w:numFmt w:val="lowerRoman"/>
      <w:lvlText w:val="%3."/>
      <w:lvlJc w:val="right"/>
      <w:pPr>
        <w:ind w:left="2160" w:hanging="180"/>
      </w:pPr>
    </w:lvl>
    <w:lvl w:ilvl="3" w:tplc="101A000F">
      <w:start w:val="1"/>
      <w:numFmt w:val="decimal"/>
      <w:lvlText w:val="%4."/>
      <w:lvlJc w:val="left"/>
      <w:pPr>
        <w:ind w:left="2880" w:hanging="360"/>
      </w:pPr>
    </w:lvl>
    <w:lvl w:ilvl="4" w:tplc="101A0019">
      <w:start w:val="1"/>
      <w:numFmt w:val="lowerLetter"/>
      <w:lvlText w:val="%5."/>
      <w:lvlJc w:val="left"/>
      <w:pPr>
        <w:ind w:left="3600" w:hanging="360"/>
      </w:pPr>
    </w:lvl>
    <w:lvl w:ilvl="5" w:tplc="101A001B">
      <w:start w:val="1"/>
      <w:numFmt w:val="lowerRoman"/>
      <w:lvlText w:val="%6."/>
      <w:lvlJc w:val="right"/>
      <w:pPr>
        <w:ind w:left="4320" w:hanging="180"/>
      </w:pPr>
    </w:lvl>
    <w:lvl w:ilvl="6" w:tplc="101A000F">
      <w:start w:val="1"/>
      <w:numFmt w:val="decimal"/>
      <w:lvlText w:val="%7."/>
      <w:lvlJc w:val="left"/>
      <w:pPr>
        <w:ind w:left="5040" w:hanging="360"/>
      </w:pPr>
    </w:lvl>
    <w:lvl w:ilvl="7" w:tplc="101A0019">
      <w:start w:val="1"/>
      <w:numFmt w:val="lowerLetter"/>
      <w:lvlText w:val="%8."/>
      <w:lvlJc w:val="left"/>
      <w:pPr>
        <w:ind w:left="5760" w:hanging="360"/>
      </w:pPr>
    </w:lvl>
    <w:lvl w:ilvl="8" w:tplc="101A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A914D6"/>
    <w:multiLevelType w:val="hybridMultilevel"/>
    <w:tmpl w:val="1102D44C"/>
    <w:lvl w:ilvl="0" w:tplc="1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7B2523"/>
    <w:multiLevelType w:val="hybridMultilevel"/>
    <w:tmpl w:val="2D2EA8D2"/>
    <w:lvl w:ilvl="0" w:tplc="AA4CBFD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E7179"/>
    <w:multiLevelType w:val="hybridMultilevel"/>
    <w:tmpl w:val="396A15C8"/>
    <w:lvl w:ilvl="0" w:tplc="29227A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1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1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1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1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1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1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64471BE"/>
    <w:multiLevelType w:val="hybridMultilevel"/>
    <w:tmpl w:val="D7E02F3E"/>
    <w:lvl w:ilvl="0" w:tplc="338E4C4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D0DDD"/>
    <w:multiLevelType w:val="hybridMultilevel"/>
    <w:tmpl w:val="F10E3EE4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C54685"/>
    <w:multiLevelType w:val="hybridMultilevel"/>
    <w:tmpl w:val="E98E72A8"/>
    <w:lvl w:ilvl="0" w:tplc="2292948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44AA1"/>
    <w:multiLevelType w:val="hybridMultilevel"/>
    <w:tmpl w:val="CF92A7C6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024F5A"/>
    <w:multiLevelType w:val="multilevel"/>
    <w:tmpl w:val="66727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0813665"/>
    <w:multiLevelType w:val="hybridMultilevel"/>
    <w:tmpl w:val="FE4A26C2"/>
    <w:lvl w:ilvl="0" w:tplc="1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5D1884"/>
    <w:multiLevelType w:val="hybridMultilevel"/>
    <w:tmpl w:val="6108F046"/>
    <w:lvl w:ilvl="0" w:tplc="1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4ED6202"/>
    <w:multiLevelType w:val="hybridMultilevel"/>
    <w:tmpl w:val="5E708110"/>
    <w:lvl w:ilvl="0" w:tplc="218A14C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D7A12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58354491"/>
    <w:multiLevelType w:val="hybridMultilevel"/>
    <w:tmpl w:val="21A2C3EE"/>
    <w:lvl w:ilvl="0" w:tplc="57CCAAA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352A0E"/>
    <w:multiLevelType w:val="multilevel"/>
    <w:tmpl w:val="4D9CD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D234097"/>
    <w:multiLevelType w:val="hybridMultilevel"/>
    <w:tmpl w:val="766EE824"/>
    <w:lvl w:ilvl="0" w:tplc="5B985B8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8C1902"/>
    <w:multiLevelType w:val="hybridMultilevel"/>
    <w:tmpl w:val="5780321A"/>
    <w:lvl w:ilvl="0" w:tplc="00005C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734FFE"/>
    <w:multiLevelType w:val="hybridMultilevel"/>
    <w:tmpl w:val="A1105F6E"/>
    <w:lvl w:ilvl="0" w:tplc="464C41A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994CF4"/>
    <w:multiLevelType w:val="hybridMultilevel"/>
    <w:tmpl w:val="CFEE6862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>
      <w:start w:val="1"/>
      <w:numFmt w:val="lowerLetter"/>
      <w:lvlText w:val="%2."/>
      <w:lvlJc w:val="left"/>
      <w:pPr>
        <w:ind w:left="1440" w:hanging="360"/>
      </w:pPr>
    </w:lvl>
    <w:lvl w:ilvl="2" w:tplc="141A001B">
      <w:start w:val="1"/>
      <w:numFmt w:val="lowerRoman"/>
      <w:lvlText w:val="%3."/>
      <w:lvlJc w:val="right"/>
      <w:pPr>
        <w:ind w:left="2160" w:hanging="180"/>
      </w:pPr>
    </w:lvl>
    <w:lvl w:ilvl="3" w:tplc="141A000F">
      <w:start w:val="1"/>
      <w:numFmt w:val="decimal"/>
      <w:lvlText w:val="%4."/>
      <w:lvlJc w:val="left"/>
      <w:pPr>
        <w:ind w:left="2880" w:hanging="360"/>
      </w:pPr>
    </w:lvl>
    <w:lvl w:ilvl="4" w:tplc="141A0019">
      <w:start w:val="1"/>
      <w:numFmt w:val="lowerLetter"/>
      <w:lvlText w:val="%5."/>
      <w:lvlJc w:val="left"/>
      <w:pPr>
        <w:ind w:left="3600" w:hanging="360"/>
      </w:pPr>
    </w:lvl>
    <w:lvl w:ilvl="5" w:tplc="141A001B">
      <w:start w:val="1"/>
      <w:numFmt w:val="lowerRoman"/>
      <w:lvlText w:val="%6."/>
      <w:lvlJc w:val="right"/>
      <w:pPr>
        <w:ind w:left="4320" w:hanging="180"/>
      </w:pPr>
    </w:lvl>
    <w:lvl w:ilvl="6" w:tplc="141A000F">
      <w:start w:val="1"/>
      <w:numFmt w:val="decimal"/>
      <w:lvlText w:val="%7."/>
      <w:lvlJc w:val="left"/>
      <w:pPr>
        <w:ind w:left="5040" w:hanging="360"/>
      </w:pPr>
    </w:lvl>
    <w:lvl w:ilvl="7" w:tplc="141A0019">
      <w:start w:val="1"/>
      <w:numFmt w:val="lowerLetter"/>
      <w:lvlText w:val="%8."/>
      <w:lvlJc w:val="left"/>
      <w:pPr>
        <w:ind w:left="5760" w:hanging="360"/>
      </w:pPr>
    </w:lvl>
    <w:lvl w:ilvl="8" w:tplc="141A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BC60FD"/>
    <w:multiLevelType w:val="hybridMultilevel"/>
    <w:tmpl w:val="3F96F316"/>
    <w:lvl w:ilvl="0" w:tplc="466AA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EA1484"/>
    <w:multiLevelType w:val="hybridMultilevel"/>
    <w:tmpl w:val="4CC0D812"/>
    <w:lvl w:ilvl="0" w:tplc="59FC96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146585"/>
    <w:multiLevelType w:val="hybridMultilevel"/>
    <w:tmpl w:val="B0065CAE"/>
    <w:lvl w:ilvl="0" w:tplc="D392136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1406D9"/>
    <w:multiLevelType w:val="multilevel"/>
    <w:tmpl w:val="C94266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9" w15:restartNumberingAfterBreak="0">
    <w:nsid w:val="7D736829"/>
    <w:multiLevelType w:val="hybridMultilevel"/>
    <w:tmpl w:val="967A3F74"/>
    <w:lvl w:ilvl="0" w:tplc="148ED65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F1661B"/>
    <w:multiLevelType w:val="hybridMultilevel"/>
    <w:tmpl w:val="B92A285C"/>
    <w:lvl w:ilvl="0" w:tplc="96720B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7200FA"/>
    <w:multiLevelType w:val="hybridMultilevel"/>
    <w:tmpl w:val="5344C024"/>
    <w:lvl w:ilvl="0" w:tplc="08BEA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2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10"/>
  </w:num>
  <w:num w:numId="6">
    <w:abstractNumId w:val="24"/>
  </w:num>
  <w:num w:numId="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7"/>
  </w:num>
  <w:num w:numId="9">
    <w:abstractNumId w:val="38"/>
  </w:num>
  <w:num w:numId="10">
    <w:abstractNumId w:val="28"/>
  </w:num>
  <w:num w:numId="11">
    <w:abstractNumId w:val="9"/>
  </w:num>
  <w:num w:numId="12">
    <w:abstractNumId w:val="11"/>
  </w:num>
  <w:num w:numId="13">
    <w:abstractNumId w:val="41"/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39"/>
  </w:num>
  <w:num w:numId="17">
    <w:abstractNumId w:val="26"/>
  </w:num>
  <w:num w:numId="18">
    <w:abstractNumId w:val="17"/>
  </w:num>
  <w:num w:numId="19">
    <w:abstractNumId w:val="13"/>
  </w:num>
  <w:num w:numId="2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4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25"/>
  </w:num>
  <w:num w:numId="31">
    <w:abstractNumId w:val="27"/>
  </w:num>
  <w:num w:numId="32">
    <w:abstractNumId w:val="29"/>
  </w:num>
  <w:num w:numId="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</w:num>
  <w:num w:numId="35">
    <w:abstractNumId w:val="36"/>
  </w:num>
  <w:num w:numId="36">
    <w:abstractNumId w:val="32"/>
  </w:num>
  <w:num w:numId="37">
    <w:abstractNumId w:val="0"/>
  </w:num>
  <w:num w:numId="38">
    <w:abstractNumId w:val="40"/>
  </w:num>
  <w:num w:numId="39">
    <w:abstractNumId w:val="14"/>
  </w:num>
  <w:num w:numId="40">
    <w:abstractNumId w:val="12"/>
  </w:num>
  <w:num w:numId="41">
    <w:abstractNumId w:val="35"/>
  </w:num>
  <w:num w:numId="42">
    <w:abstractNumId w:val="30"/>
  </w:num>
  <w:num w:numId="43">
    <w:abstractNumId w:val="20"/>
  </w:num>
  <w:num w:numId="44">
    <w:abstractNumId w:val="1"/>
  </w:num>
  <w:num w:numId="45">
    <w:abstractNumId w:val="7"/>
  </w:num>
  <w:num w:numId="4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E2MTO3sDAxNDZW0lEKTi0uzszPAykwrAUAR32tRywAAAA="/>
  </w:docVars>
  <w:rsids>
    <w:rsidRoot w:val="00036FE8"/>
    <w:rsid w:val="00001A1C"/>
    <w:rsid w:val="00007C82"/>
    <w:rsid w:val="00010712"/>
    <w:rsid w:val="00012D81"/>
    <w:rsid w:val="00012E4D"/>
    <w:rsid w:val="00020F5B"/>
    <w:rsid w:val="00021BD9"/>
    <w:rsid w:val="00023C39"/>
    <w:rsid w:val="000267CA"/>
    <w:rsid w:val="00026F31"/>
    <w:rsid w:val="00036FE8"/>
    <w:rsid w:val="000654AF"/>
    <w:rsid w:val="00072314"/>
    <w:rsid w:val="00093EF4"/>
    <w:rsid w:val="000955C2"/>
    <w:rsid w:val="00095ECF"/>
    <w:rsid w:val="000A0508"/>
    <w:rsid w:val="000B522D"/>
    <w:rsid w:val="000D30AC"/>
    <w:rsid w:val="000D3ED6"/>
    <w:rsid w:val="000E3C8B"/>
    <w:rsid w:val="000E47F0"/>
    <w:rsid w:val="001002C4"/>
    <w:rsid w:val="00110BC9"/>
    <w:rsid w:val="001110E5"/>
    <w:rsid w:val="00120913"/>
    <w:rsid w:val="00121C6A"/>
    <w:rsid w:val="001300AA"/>
    <w:rsid w:val="00131F3D"/>
    <w:rsid w:val="00134AED"/>
    <w:rsid w:val="001404B1"/>
    <w:rsid w:val="001671FA"/>
    <w:rsid w:val="0017036D"/>
    <w:rsid w:val="0018774B"/>
    <w:rsid w:val="00190AE5"/>
    <w:rsid w:val="001B0689"/>
    <w:rsid w:val="001B1944"/>
    <w:rsid w:val="001B3A4B"/>
    <w:rsid w:val="001B3C07"/>
    <w:rsid w:val="001B6B6B"/>
    <w:rsid w:val="001B77DD"/>
    <w:rsid w:val="001C4581"/>
    <w:rsid w:val="001D588E"/>
    <w:rsid w:val="001D5E52"/>
    <w:rsid w:val="001D7D68"/>
    <w:rsid w:val="001E75C8"/>
    <w:rsid w:val="00201AD3"/>
    <w:rsid w:val="002054B0"/>
    <w:rsid w:val="002059E8"/>
    <w:rsid w:val="002079B1"/>
    <w:rsid w:val="00221689"/>
    <w:rsid w:val="0022549F"/>
    <w:rsid w:val="002373B3"/>
    <w:rsid w:val="0024353E"/>
    <w:rsid w:val="002452B9"/>
    <w:rsid w:val="002461DC"/>
    <w:rsid w:val="002561E0"/>
    <w:rsid w:val="00256B75"/>
    <w:rsid w:val="00266391"/>
    <w:rsid w:val="00273F37"/>
    <w:rsid w:val="002818B1"/>
    <w:rsid w:val="00283876"/>
    <w:rsid w:val="002A488D"/>
    <w:rsid w:val="002A5871"/>
    <w:rsid w:val="002B7376"/>
    <w:rsid w:val="002D1070"/>
    <w:rsid w:val="002E3EFC"/>
    <w:rsid w:val="002E7146"/>
    <w:rsid w:val="002F49CE"/>
    <w:rsid w:val="002F563F"/>
    <w:rsid w:val="002F7866"/>
    <w:rsid w:val="00303524"/>
    <w:rsid w:val="0031266E"/>
    <w:rsid w:val="00313E34"/>
    <w:rsid w:val="00315482"/>
    <w:rsid w:val="00320654"/>
    <w:rsid w:val="00325C1C"/>
    <w:rsid w:val="00327905"/>
    <w:rsid w:val="00345A57"/>
    <w:rsid w:val="00356B66"/>
    <w:rsid w:val="00360D08"/>
    <w:rsid w:val="00361135"/>
    <w:rsid w:val="00367BDE"/>
    <w:rsid w:val="003701FB"/>
    <w:rsid w:val="003757D3"/>
    <w:rsid w:val="0037590A"/>
    <w:rsid w:val="0038299F"/>
    <w:rsid w:val="00395097"/>
    <w:rsid w:val="003964DC"/>
    <w:rsid w:val="003A188A"/>
    <w:rsid w:val="003B3E95"/>
    <w:rsid w:val="003D6CC0"/>
    <w:rsid w:val="003F0029"/>
    <w:rsid w:val="003F3876"/>
    <w:rsid w:val="003F3AD2"/>
    <w:rsid w:val="003F4498"/>
    <w:rsid w:val="0043444C"/>
    <w:rsid w:val="004424BB"/>
    <w:rsid w:val="004455F8"/>
    <w:rsid w:val="00450178"/>
    <w:rsid w:val="004535F8"/>
    <w:rsid w:val="00465C13"/>
    <w:rsid w:val="00470C2B"/>
    <w:rsid w:val="00485318"/>
    <w:rsid w:val="00485CA2"/>
    <w:rsid w:val="00487EE7"/>
    <w:rsid w:val="004B2B0E"/>
    <w:rsid w:val="004B3BDF"/>
    <w:rsid w:val="004B5209"/>
    <w:rsid w:val="004C214B"/>
    <w:rsid w:val="004C4E5B"/>
    <w:rsid w:val="004D5CBF"/>
    <w:rsid w:val="004E42BA"/>
    <w:rsid w:val="004E43DC"/>
    <w:rsid w:val="004E6304"/>
    <w:rsid w:val="004F42B0"/>
    <w:rsid w:val="00502FCA"/>
    <w:rsid w:val="005133E7"/>
    <w:rsid w:val="00520AA5"/>
    <w:rsid w:val="005311A8"/>
    <w:rsid w:val="00541D90"/>
    <w:rsid w:val="005427F4"/>
    <w:rsid w:val="005653E9"/>
    <w:rsid w:val="00570ABA"/>
    <w:rsid w:val="00571857"/>
    <w:rsid w:val="00576039"/>
    <w:rsid w:val="005775FB"/>
    <w:rsid w:val="005813B1"/>
    <w:rsid w:val="005A1A61"/>
    <w:rsid w:val="005A7045"/>
    <w:rsid w:val="005B5F21"/>
    <w:rsid w:val="005C0BE8"/>
    <w:rsid w:val="005C2058"/>
    <w:rsid w:val="005C385A"/>
    <w:rsid w:val="005C65F3"/>
    <w:rsid w:val="005D650C"/>
    <w:rsid w:val="005E130A"/>
    <w:rsid w:val="005E238E"/>
    <w:rsid w:val="005E39D1"/>
    <w:rsid w:val="005E6277"/>
    <w:rsid w:val="005F1B19"/>
    <w:rsid w:val="005F3D16"/>
    <w:rsid w:val="00606962"/>
    <w:rsid w:val="006070BA"/>
    <w:rsid w:val="00624866"/>
    <w:rsid w:val="006262E5"/>
    <w:rsid w:val="006409B3"/>
    <w:rsid w:val="00655206"/>
    <w:rsid w:val="00662076"/>
    <w:rsid w:val="006625F2"/>
    <w:rsid w:val="00664E30"/>
    <w:rsid w:val="00667AC3"/>
    <w:rsid w:val="006704B0"/>
    <w:rsid w:val="00671372"/>
    <w:rsid w:val="006845C4"/>
    <w:rsid w:val="0069737A"/>
    <w:rsid w:val="006A14BB"/>
    <w:rsid w:val="006A14C7"/>
    <w:rsid w:val="006A16C7"/>
    <w:rsid w:val="006B6E81"/>
    <w:rsid w:val="006C2DC0"/>
    <w:rsid w:val="006C35DF"/>
    <w:rsid w:val="006C7E6B"/>
    <w:rsid w:val="006D28F2"/>
    <w:rsid w:val="006D7417"/>
    <w:rsid w:val="006F4323"/>
    <w:rsid w:val="006F71D8"/>
    <w:rsid w:val="00705E12"/>
    <w:rsid w:val="00705E19"/>
    <w:rsid w:val="0072577D"/>
    <w:rsid w:val="00772583"/>
    <w:rsid w:val="007728E9"/>
    <w:rsid w:val="00776EDD"/>
    <w:rsid w:val="00783C41"/>
    <w:rsid w:val="00783FC3"/>
    <w:rsid w:val="00791518"/>
    <w:rsid w:val="0079470E"/>
    <w:rsid w:val="00795A71"/>
    <w:rsid w:val="007A1DDB"/>
    <w:rsid w:val="007B278A"/>
    <w:rsid w:val="007B2DCE"/>
    <w:rsid w:val="007C1193"/>
    <w:rsid w:val="007C2D19"/>
    <w:rsid w:val="007C3162"/>
    <w:rsid w:val="007D1DC9"/>
    <w:rsid w:val="007E2B59"/>
    <w:rsid w:val="007E578B"/>
    <w:rsid w:val="007F35C9"/>
    <w:rsid w:val="007F634C"/>
    <w:rsid w:val="007F6413"/>
    <w:rsid w:val="008165ED"/>
    <w:rsid w:val="00827F27"/>
    <w:rsid w:val="00833C9D"/>
    <w:rsid w:val="0083617C"/>
    <w:rsid w:val="0085160B"/>
    <w:rsid w:val="00854DC0"/>
    <w:rsid w:val="0086006A"/>
    <w:rsid w:val="00860C4F"/>
    <w:rsid w:val="00861CB1"/>
    <w:rsid w:val="00874421"/>
    <w:rsid w:val="008768B4"/>
    <w:rsid w:val="008777D6"/>
    <w:rsid w:val="00882DDB"/>
    <w:rsid w:val="008842A1"/>
    <w:rsid w:val="00891008"/>
    <w:rsid w:val="00893E00"/>
    <w:rsid w:val="00897EEE"/>
    <w:rsid w:val="008B1F21"/>
    <w:rsid w:val="008B4CD4"/>
    <w:rsid w:val="008B5054"/>
    <w:rsid w:val="008C19E9"/>
    <w:rsid w:val="008C381E"/>
    <w:rsid w:val="008D1E18"/>
    <w:rsid w:val="008D23CA"/>
    <w:rsid w:val="008E38E3"/>
    <w:rsid w:val="00903F24"/>
    <w:rsid w:val="00910D80"/>
    <w:rsid w:val="00911565"/>
    <w:rsid w:val="00917196"/>
    <w:rsid w:val="0092791E"/>
    <w:rsid w:val="00933ECC"/>
    <w:rsid w:val="00951E7D"/>
    <w:rsid w:val="00971BA6"/>
    <w:rsid w:val="00981E3F"/>
    <w:rsid w:val="009947B9"/>
    <w:rsid w:val="00996C7B"/>
    <w:rsid w:val="009A6940"/>
    <w:rsid w:val="009B0CA1"/>
    <w:rsid w:val="009B4D48"/>
    <w:rsid w:val="009C3BFB"/>
    <w:rsid w:val="009D7179"/>
    <w:rsid w:val="009E0478"/>
    <w:rsid w:val="00A11D52"/>
    <w:rsid w:val="00A168FD"/>
    <w:rsid w:val="00A217F3"/>
    <w:rsid w:val="00A21920"/>
    <w:rsid w:val="00A242F9"/>
    <w:rsid w:val="00A3073D"/>
    <w:rsid w:val="00A309EB"/>
    <w:rsid w:val="00A42F55"/>
    <w:rsid w:val="00A53FB1"/>
    <w:rsid w:val="00A568B3"/>
    <w:rsid w:val="00A71055"/>
    <w:rsid w:val="00A80F15"/>
    <w:rsid w:val="00A80FEE"/>
    <w:rsid w:val="00A87B0B"/>
    <w:rsid w:val="00A943F6"/>
    <w:rsid w:val="00A96E3F"/>
    <w:rsid w:val="00AA4D0C"/>
    <w:rsid w:val="00AA6E90"/>
    <w:rsid w:val="00AB3785"/>
    <w:rsid w:val="00AC3F8B"/>
    <w:rsid w:val="00AC6ED2"/>
    <w:rsid w:val="00AD0C4F"/>
    <w:rsid w:val="00AD0D5C"/>
    <w:rsid w:val="00AD15CA"/>
    <w:rsid w:val="00AF007B"/>
    <w:rsid w:val="00AF0F70"/>
    <w:rsid w:val="00AF5E0D"/>
    <w:rsid w:val="00B047A1"/>
    <w:rsid w:val="00B24B7F"/>
    <w:rsid w:val="00B27FB6"/>
    <w:rsid w:val="00B35D98"/>
    <w:rsid w:val="00B36F67"/>
    <w:rsid w:val="00B41F2B"/>
    <w:rsid w:val="00B42B0C"/>
    <w:rsid w:val="00B45866"/>
    <w:rsid w:val="00B527AF"/>
    <w:rsid w:val="00B570E4"/>
    <w:rsid w:val="00B720B1"/>
    <w:rsid w:val="00B945C9"/>
    <w:rsid w:val="00B971DC"/>
    <w:rsid w:val="00BA0ABB"/>
    <w:rsid w:val="00BA4B21"/>
    <w:rsid w:val="00BA748F"/>
    <w:rsid w:val="00BB53FF"/>
    <w:rsid w:val="00BC08AB"/>
    <w:rsid w:val="00BC182A"/>
    <w:rsid w:val="00BF6A32"/>
    <w:rsid w:val="00C05725"/>
    <w:rsid w:val="00C1071C"/>
    <w:rsid w:val="00C13CD3"/>
    <w:rsid w:val="00C15914"/>
    <w:rsid w:val="00C24CAF"/>
    <w:rsid w:val="00C26A8F"/>
    <w:rsid w:val="00C33603"/>
    <w:rsid w:val="00C33DD7"/>
    <w:rsid w:val="00C3463F"/>
    <w:rsid w:val="00C35488"/>
    <w:rsid w:val="00C36094"/>
    <w:rsid w:val="00C40382"/>
    <w:rsid w:val="00C65D0D"/>
    <w:rsid w:val="00C71724"/>
    <w:rsid w:val="00CA3C19"/>
    <w:rsid w:val="00CC1D77"/>
    <w:rsid w:val="00CC20E1"/>
    <w:rsid w:val="00CD3AE7"/>
    <w:rsid w:val="00CD6B9B"/>
    <w:rsid w:val="00CE4C8B"/>
    <w:rsid w:val="00CE5EC8"/>
    <w:rsid w:val="00CE7373"/>
    <w:rsid w:val="00D04751"/>
    <w:rsid w:val="00D07EAB"/>
    <w:rsid w:val="00D31A8A"/>
    <w:rsid w:val="00D334CE"/>
    <w:rsid w:val="00D4005F"/>
    <w:rsid w:val="00D471DC"/>
    <w:rsid w:val="00D5210E"/>
    <w:rsid w:val="00D7064A"/>
    <w:rsid w:val="00D75EED"/>
    <w:rsid w:val="00D80E59"/>
    <w:rsid w:val="00DA4E3F"/>
    <w:rsid w:val="00DA5046"/>
    <w:rsid w:val="00DB1C99"/>
    <w:rsid w:val="00DB66CB"/>
    <w:rsid w:val="00DD6CE3"/>
    <w:rsid w:val="00DE48F8"/>
    <w:rsid w:val="00DF13F4"/>
    <w:rsid w:val="00DF37A7"/>
    <w:rsid w:val="00DF6713"/>
    <w:rsid w:val="00E01016"/>
    <w:rsid w:val="00E04083"/>
    <w:rsid w:val="00E111E9"/>
    <w:rsid w:val="00E176A0"/>
    <w:rsid w:val="00E20E70"/>
    <w:rsid w:val="00E22C54"/>
    <w:rsid w:val="00E33913"/>
    <w:rsid w:val="00E35508"/>
    <w:rsid w:val="00E422E8"/>
    <w:rsid w:val="00E44766"/>
    <w:rsid w:val="00E471BF"/>
    <w:rsid w:val="00E52F13"/>
    <w:rsid w:val="00E56B87"/>
    <w:rsid w:val="00E754CB"/>
    <w:rsid w:val="00E773E2"/>
    <w:rsid w:val="00E77426"/>
    <w:rsid w:val="00E8745E"/>
    <w:rsid w:val="00EA4963"/>
    <w:rsid w:val="00EB41CB"/>
    <w:rsid w:val="00EB4338"/>
    <w:rsid w:val="00EB6B41"/>
    <w:rsid w:val="00EE04A0"/>
    <w:rsid w:val="00EE45C1"/>
    <w:rsid w:val="00EE7D62"/>
    <w:rsid w:val="00EF3715"/>
    <w:rsid w:val="00EF3CDF"/>
    <w:rsid w:val="00EF3D0E"/>
    <w:rsid w:val="00EF54E8"/>
    <w:rsid w:val="00F01317"/>
    <w:rsid w:val="00F04490"/>
    <w:rsid w:val="00F06961"/>
    <w:rsid w:val="00F261FB"/>
    <w:rsid w:val="00F33F56"/>
    <w:rsid w:val="00F35541"/>
    <w:rsid w:val="00F50952"/>
    <w:rsid w:val="00F51B2F"/>
    <w:rsid w:val="00F52230"/>
    <w:rsid w:val="00F6766C"/>
    <w:rsid w:val="00F75BC0"/>
    <w:rsid w:val="00F86D2F"/>
    <w:rsid w:val="00F95C1D"/>
    <w:rsid w:val="00FA0D21"/>
    <w:rsid w:val="00FA3382"/>
    <w:rsid w:val="00FC2E33"/>
    <w:rsid w:val="00FD1025"/>
    <w:rsid w:val="00FE1504"/>
    <w:rsid w:val="00FE2242"/>
    <w:rsid w:val="00FF3F52"/>
    <w:rsid w:val="00FF6BA0"/>
    <w:rsid w:val="00FF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C52098"/>
  <w15:docId w15:val="{2050364D-E708-4626-A541-E7A797461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24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4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5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FE8"/>
  </w:style>
  <w:style w:type="paragraph" w:styleId="Footer">
    <w:name w:val="footer"/>
    <w:basedOn w:val="Normal"/>
    <w:link w:val="FooterChar"/>
    <w:uiPriority w:val="99"/>
    <w:unhideWhenUsed/>
    <w:rsid w:val="00036FE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FE8"/>
  </w:style>
  <w:style w:type="paragraph" w:styleId="BalloonText">
    <w:name w:val="Balloon Text"/>
    <w:basedOn w:val="Normal"/>
    <w:link w:val="BalloonTextChar"/>
    <w:uiPriority w:val="99"/>
    <w:semiHidden/>
    <w:unhideWhenUsed/>
    <w:rsid w:val="00036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F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65D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BA" w:eastAsia="hr-BA"/>
    </w:rPr>
  </w:style>
  <w:style w:type="paragraph" w:styleId="FootnoteText">
    <w:name w:val="footnote text"/>
    <w:basedOn w:val="Normal"/>
    <w:link w:val="FootnoteTextChar"/>
    <w:semiHidden/>
    <w:unhideWhenUsed/>
    <w:rsid w:val="002054B0"/>
    <w:pPr>
      <w:spacing w:after="0" w:line="240" w:lineRule="auto"/>
    </w:pPr>
    <w:rPr>
      <w:rFonts w:ascii="Calibri" w:eastAsia="Calibri" w:hAnsi="Calibri" w:cs="Calibri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2054B0"/>
    <w:rPr>
      <w:rFonts w:ascii="Calibri" w:eastAsia="Calibri" w:hAnsi="Calibri" w:cs="Calibri"/>
      <w:sz w:val="20"/>
      <w:szCs w:val="20"/>
      <w:lang w:val="en-GB"/>
    </w:rPr>
  </w:style>
  <w:style w:type="character" w:customStyle="1" w:styleId="UgovoriChar">
    <w:name w:val="Ugovori Char"/>
    <w:link w:val="Ugovori"/>
    <w:locked/>
    <w:rsid w:val="002054B0"/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paragraph" w:customStyle="1" w:styleId="Ugovori">
    <w:name w:val="Ugovori"/>
    <w:basedOn w:val="Heading2"/>
    <w:link w:val="UgovoriChar"/>
    <w:rsid w:val="002054B0"/>
    <w:pPr>
      <w:keepLines w:val="0"/>
      <w:pBdr>
        <w:bottom w:val="single" w:sz="2" w:space="1" w:color="3B3838"/>
      </w:pBdr>
      <w:spacing w:before="240" w:after="60" w:line="240" w:lineRule="auto"/>
      <w:jc w:val="center"/>
    </w:pPr>
    <w:rPr>
      <w:rFonts w:ascii="Calibri" w:eastAsia="Calibri" w:hAnsi="Calibri" w:cs="Calibri"/>
      <w:b/>
      <w:bCs/>
      <w:color w:val="171717"/>
      <w:sz w:val="28"/>
      <w:szCs w:val="28"/>
      <w:lang w:val="bs-Latn-BA" w:eastAsia="bs-Latn-BA"/>
    </w:rPr>
  </w:style>
  <w:style w:type="character" w:styleId="FootnoteReference">
    <w:name w:val="footnote reference"/>
    <w:uiPriority w:val="99"/>
    <w:semiHidden/>
    <w:unhideWhenUsed/>
    <w:rsid w:val="002054B0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2054B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334CE"/>
    <w:pPr>
      <w:spacing w:after="160" w:line="259" w:lineRule="auto"/>
      <w:ind w:left="720"/>
      <w:contextualSpacing/>
    </w:pPr>
    <w:rPr>
      <w:rFonts w:ascii="Calibri" w:eastAsia="Calibri" w:hAnsi="Calibri" w:cs="Times New Roman"/>
      <w:lang w:val="bs-Latn-BA"/>
    </w:rPr>
  </w:style>
  <w:style w:type="paragraph" w:customStyle="1" w:styleId="Style">
    <w:name w:val="Style"/>
    <w:rsid w:val="00C05725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bs-Latn-BA" w:eastAsia="bs-Latn-BA"/>
    </w:rPr>
  </w:style>
  <w:style w:type="character" w:customStyle="1" w:styleId="Heading1Char">
    <w:name w:val="Heading 1 Char"/>
    <w:basedOn w:val="DefaultParagraphFont"/>
    <w:link w:val="Heading1"/>
    <w:uiPriority w:val="9"/>
    <w:rsid w:val="004424B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rsid w:val="004424BB"/>
    <w:pPr>
      <w:spacing w:after="120" w:line="240" w:lineRule="auto"/>
    </w:pPr>
    <w:rPr>
      <w:rFonts w:ascii="Arial" w:eastAsia="Times New Roman" w:hAnsi="Arial" w:cs="Times New Roman"/>
      <w:szCs w:val="24"/>
      <w:lang w:val="hr-HR"/>
    </w:rPr>
  </w:style>
  <w:style w:type="character" w:customStyle="1" w:styleId="BodyTextChar">
    <w:name w:val="Body Text Char"/>
    <w:basedOn w:val="DefaultParagraphFont"/>
    <w:link w:val="BodyText"/>
    <w:rsid w:val="004424BB"/>
    <w:rPr>
      <w:rFonts w:ascii="Arial" w:eastAsia="Times New Roman" w:hAnsi="Arial" w:cs="Times New Roman"/>
      <w:szCs w:val="24"/>
      <w:lang w:val="hr-HR"/>
    </w:rPr>
  </w:style>
  <w:style w:type="paragraph" w:customStyle="1" w:styleId="Syle2">
    <w:name w:val="Syle2"/>
    <w:basedOn w:val="Normal"/>
    <w:rsid w:val="004424BB"/>
    <w:pPr>
      <w:spacing w:after="0" w:line="240" w:lineRule="auto"/>
    </w:pPr>
    <w:rPr>
      <w:rFonts w:ascii="Arial" w:eastAsia="Times New Roman" w:hAnsi="Arial" w:cs="Times New Roman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55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F35541"/>
    <w:pPr>
      <w:spacing w:after="0" w:line="240" w:lineRule="auto"/>
    </w:pPr>
    <w:rPr>
      <w:lang w:val="bs-Latn-BA"/>
    </w:rPr>
  </w:style>
  <w:style w:type="paragraph" w:customStyle="1" w:styleId="p2">
    <w:name w:val="p2"/>
    <w:basedOn w:val="Normal"/>
    <w:rsid w:val="00F35541"/>
    <w:pPr>
      <w:widowControl w:val="0"/>
      <w:tabs>
        <w:tab w:val="left" w:pos="204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yperlink">
    <w:name w:val="Hyperlink"/>
    <w:basedOn w:val="DefaultParagraphFont"/>
    <w:uiPriority w:val="99"/>
    <w:unhideWhenUsed/>
    <w:rsid w:val="008842A1"/>
    <w:rPr>
      <w:color w:val="0000FF" w:themeColor="hyperlink"/>
      <w:u w:val="single"/>
    </w:rPr>
  </w:style>
  <w:style w:type="paragraph" w:customStyle="1" w:styleId="Default">
    <w:name w:val="Default"/>
    <w:rsid w:val="0026639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bs-Latn-BA"/>
    </w:rPr>
  </w:style>
  <w:style w:type="character" w:styleId="CommentReference">
    <w:name w:val="annotation reference"/>
    <w:basedOn w:val="DefaultParagraphFont"/>
    <w:uiPriority w:val="99"/>
    <w:semiHidden/>
    <w:unhideWhenUsed/>
    <w:rsid w:val="00876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8B4"/>
    <w:rPr>
      <w:sz w:val="20"/>
      <w:szCs w:val="20"/>
    </w:rPr>
  </w:style>
  <w:style w:type="table" w:styleId="TableGrid">
    <w:name w:val="Table Grid"/>
    <w:basedOn w:val="TableNormal"/>
    <w:uiPriority w:val="59"/>
    <w:rsid w:val="005C65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semiHidden/>
    <w:unhideWhenUsed/>
    <w:rsid w:val="00110BC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10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8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zajnstudiodali@hotmail.com</dc:creator>
  <cp:lastModifiedBy>User</cp:lastModifiedBy>
  <cp:revision>2</cp:revision>
  <cp:lastPrinted>2020-05-18T07:53:00Z</cp:lastPrinted>
  <dcterms:created xsi:type="dcterms:W3CDTF">2020-12-22T11:39:00Z</dcterms:created>
  <dcterms:modified xsi:type="dcterms:W3CDTF">2020-12-22T11:39:00Z</dcterms:modified>
</cp:coreProperties>
</file>